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10572FF" w:rsidR="006E1D2E" w:rsidRPr="00DA17C3" w:rsidRDefault="006929BF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hyperlink r:id="rId8" w:history="1">
        <w:r w:rsidR="006E1D2E" w:rsidRPr="00C10646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27C2BA9D" w14:textId="77777777" w:rsidR="00924E37" w:rsidRDefault="009E1FEB" w:rsidP="001346AA">
      <w:pPr>
        <w:spacing w:after="0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067D733F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518EE81B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726B2E05" w14:textId="19EBD9FA" w:rsidR="007011FA" w:rsidRDefault="007011FA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5F08B627" w14:textId="15432A9A" w:rsidR="007011FA" w:rsidRPr="007011FA" w:rsidRDefault="007011FA" w:rsidP="007011FA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7011FA"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 w:rsidRPr="007011FA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7011FA">
        <w:rPr>
          <w:rFonts w:ascii="Cambria" w:eastAsia="Calibri" w:hAnsi="Cambria" w:cs="Arial"/>
          <w:sz w:val="24"/>
          <w:szCs w:val="24"/>
        </w:rPr>
        <w:t>Kurylo</w:t>
      </w:r>
      <w:proofErr w:type="spellEnd"/>
      <w:r w:rsidRPr="007011FA">
        <w:rPr>
          <w:rFonts w:ascii="Cambria" w:eastAsia="Calibri" w:hAnsi="Cambria" w:cs="Arial"/>
          <w:sz w:val="24"/>
          <w:szCs w:val="24"/>
        </w:rPr>
        <w:t>, D.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011FA">
        <w:rPr>
          <w:rFonts w:ascii="Cambria" w:eastAsia="Calibri" w:hAnsi="Cambria" w:cs="Arial"/>
          <w:sz w:val="24"/>
          <w:szCs w:val="24"/>
        </w:rPr>
        <w:t>D.</w:t>
      </w:r>
      <w:r>
        <w:rPr>
          <w:rFonts w:ascii="Cambria" w:eastAsia="Calibri" w:hAnsi="Cambria" w:cs="Arial"/>
          <w:sz w:val="24"/>
          <w:szCs w:val="24"/>
        </w:rPr>
        <w:t xml:space="preserve"> (2020</w:t>
      </w:r>
      <w:r w:rsidRPr="007011FA">
        <w:rPr>
          <w:rFonts w:ascii="Cambria" w:eastAsia="Calibri" w:hAnsi="Cambria" w:cs="Arial"/>
          <w:sz w:val="24"/>
          <w:szCs w:val="24"/>
        </w:rPr>
        <w:t xml:space="preserve">). </w:t>
      </w:r>
      <w:r w:rsidRPr="007011FA">
        <w:rPr>
          <w:rFonts w:ascii="Cambria" w:eastAsia="Calibri" w:hAnsi="Cambria" w:cs="Arial"/>
          <w:sz w:val="24"/>
          <w:szCs w:val="24"/>
        </w:rPr>
        <w:t>Discriminating Global Orientation of Two Element Sets</w:t>
      </w:r>
      <w:proofErr w:type="gramStart"/>
      <w:r w:rsidRPr="00840632">
        <w:rPr>
          <w:rFonts w:ascii="Cambria" w:eastAsia="Calibri" w:hAnsi="Cambria" w:cs="Arial"/>
          <w:sz w:val="24"/>
          <w:szCs w:val="24"/>
        </w:rPr>
        <w:t xml:space="preserve">. </w:t>
      </w:r>
      <w:proofErr w:type="gramEnd"/>
      <w:r>
        <w:rPr>
          <w:rFonts w:ascii="Cambria" w:eastAsia="Calibri" w:hAnsi="Cambria" w:cs="Arial"/>
          <w:i/>
          <w:sz w:val="24"/>
          <w:szCs w:val="24"/>
        </w:rPr>
        <w:t>Journal of Cognition.</w:t>
      </w:r>
      <w:bookmarkStart w:id="0" w:name="_GoBack"/>
      <w:bookmarkEnd w:id="0"/>
      <w:r>
        <w:rPr>
          <w:rFonts w:ascii="Cambria" w:eastAsia="Calibri" w:hAnsi="Cambria" w:cs="Arial"/>
          <w:sz w:val="24"/>
          <w:szCs w:val="24"/>
        </w:rPr>
        <w:t xml:space="preserve"> (in press)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8811B9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7011FA"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7011FA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7011FA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7011FA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7011FA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8811B9">
      <w:pPr>
        <w:spacing w:after="0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4E1813D8" w:rsidR="006E1D2E" w:rsidRPr="004B0435" w:rsidRDefault="006E1D2E" w:rsidP="008811B9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2D5B19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528AD1A0" w14:textId="2E11F4ED" w:rsidR="00254BCC" w:rsidRDefault="00254BC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2D5B19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25371B94" w:rsidR="00A807BC" w:rsidRPr="00254BC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526962">
        <w:rPr>
          <w:rFonts w:ascii="Cambria" w:hAnsi="Cambria" w:cs="Arial"/>
          <w:sz w:val="24"/>
          <w:szCs w:val="24"/>
          <w:lang w:val="nl-NL"/>
        </w:rPr>
        <w:t>Kan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526962">
        <w:rPr>
          <w:rFonts w:ascii="Cambria" w:hAnsi="Cambria" w:cs="Arial"/>
          <w:sz w:val="24"/>
          <w:szCs w:val="24"/>
          <w:lang w:val="nl-NL"/>
        </w:rPr>
        <w:t>Akyürek</w:t>
      </w:r>
      <w:r w:rsidR="00526962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7C34AA9E" w:rsidR="008D2452" w:rsidRPr="00254BCC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J., David</w:t>
      </w:r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035EF67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49602891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526962">
        <w:rPr>
          <w:rFonts w:ascii="Cambria" w:hAnsi="Cambria" w:cs="Arial"/>
          <w:sz w:val="24"/>
          <w:szCs w:val="24"/>
          <w:lang w:val="en-US"/>
        </w:rPr>
        <w:t>Ç</w:t>
      </w:r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526962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526962">
        <w:rPr>
          <w:rFonts w:ascii="Cambria" w:hAnsi="Cambria" w:cs="Arial"/>
          <w:sz w:val="24"/>
          <w:szCs w:val="24"/>
          <w:lang w:val="en-US"/>
        </w:rPr>
        <w:t>Öğ</w:t>
      </w:r>
      <w:r w:rsidRPr="004B0435">
        <w:rPr>
          <w:rFonts w:ascii="Cambria" w:hAnsi="Cambria" w:cs="Arial"/>
          <w:sz w:val="24"/>
          <w:szCs w:val="24"/>
          <w:lang w:val="en-US"/>
        </w:rPr>
        <w:t>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9C14DA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7CD1082" w14:textId="4D572E50" w:rsidR="00A807BC" w:rsidRDefault="00A807B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5325C0E7" w:rsidR="00A807BC" w:rsidRPr="00A807B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proofErr w:type="spellStart"/>
      <w:r w:rsidRPr="00C05684">
        <w:rPr>
          <w:rFonts w:ascii="Cambria" w:hAnsi="Cambria" w:cs="Arial"/>
          <w:sz w:val="24"/>
          <w:szCs w:val="24"/>
          <w:lang w:val="en-US"/>
        </w:rPr>
        <w:t>Alt</w:t>
      </w:r>
      <w:r w:rsidR="00526962" w:rsidRPr="00C05684">
        <w:rPr>
          <w:rFonts w:ascii="Cambria" w:hAnsi="Cambria" w:cs="Arial"/>
          <w:sz w:val="24"/>
          <w:szCs w:val="24"/>
          <w:lang w:val="en-US"/>
        </w:rPr>
        <w:t>ı</w:t>
      </w:r>
      <w:r w:rsidRPr="00C05684">
        <w:rPr>
          <w:rFonts w:ascii="Cambria" w:hAnsi="Cambria" w:cs="Arial"/>
          <w:sz w:val="24"/>
          <w:szCs w:val="24"/>
          <w:lang w:val="en-US"/>
        </w:rPr>
        <w:t>nok</w:t>
      </w:r>
      <w:proofErr w:type="spellEnd"/>
      <w:r w:rsidRPr="00C05684">
        <w:rPr>
          <w:rFonts w:ascii="Cambria" w:hAnsi="Cambria" w:cs="Arial"/>
          <w:sz w:val="24"/>
          <w:szCs w:val="24"/>
          <w:lang w:val="en-US"/>
        </w:rPr>
        <w:t xml:space="preserve">, A., </w:t>
      </w:r>
      <w:r w:rsidRPr="00C05684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 w:rsidRPr="00C05684">
        <w:rPr>
          <w:rFonts w:ascii="Cambria" w:hAnsi="Cambria" w:cs="Arial"/>
          <w:b/>
          <w:sz w:val="24"/>
          <w:szCs w:val="24"/>
          <w:lang w:val="en-US"/>
        </w:rPr>
        <w:t>,</w:t>
      </w:r>
      <w:r w:rsidRPr="00C05684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C05684">
        <w:rPr>
          <w:rFonts w:ascii="Cambria" w:hAnsi="Cambria" w:cs="Arial"/>
          <w:sz w:val="24"/>
          <w:szCs w:val="24"/>
          <w:lang w:val="en-US"/>
        </w:rPr>
        <w:t xml:space="preserve">, &amp; </w:t>
      </w:r>
      <w:proofErr w:type="spellStart"/>
      <w:r w:rsidR="00185F1B" w:rsidRPr="00C05684">
        <w:rPr>
          <w:rFonts w:ascii="Cambria" w:hAnsi="Cambria" w:cs="Arial"/>
          <w:sz w:val="24"/>
          <w:szCs w:val="24"/>
          <w:lang w:val="en-US"/>
        </w:rPr>
        <w:t>Akyürek</w:t>
      </w:r>
      <w:proofErr w:type="spellEnd"/>
      <w:r w:rsidR="00526962" w:rsidRPr="00C05684">
        <w:rPr>
          <w:rFonts w:ascii="Cambria" w:hAnsi="Cambria" w:cs="Arial"/>
          <w:sz w:val="24"/>
          <w:szCs w:val="24"/>
          <w:lang w:val="en-US"/>
        </w:rPr>
        <w:t>,</w:t>
      </w:r>
      <w:r w:rsidR="00185F1B" w:rsidRPr="00C05684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C05684">
        <w:rPr>
          <w:rFonts w:ascii="Cambria" w:hAnsi="Cambria" w:cs="Arial"/>
          <w:sz w:val="24"/>
          <w:szCs w:val="24"/>
          <w:lang w:val="en-US"/>
        </w:rPr>
        <w:t>E.</w:t>
      </w:r>
      <w:r w:rsidR="00185F1B" w:rsidRPr="00C05684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C05684">
        <w:rPr>
          <w:rFonts w:ascii="Cambria" w:hAnsi="Cambria" w:cs="Arial"/>
          <w:sz w:val="24"/>
          <w:szCs w:val="24"/>
          <w:lang w:val="en-US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50176156" w:rsidR="00022E38" w:rsidRPr="00022E38" w:rsidRDefault="00022E38" w:rsidP="000F0245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="00526962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526962">
        <w:rPr>
          <w:rFonts w:ascii="Cambria" w:eastAsia="Calibri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60DFB359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526962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526962">
        <w:rPr>
          <w:rFonts w:ascii="Cambria" w:eastAsia="Calibri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16BF3AB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526962">
        <w:rPr>
          <w:rFonts w:ascii="Cambria" w:hAnsi="Cambria" w:cs="Arial"/>
          <w:sz w:val="24"/>
          <w:szCs w:val="24"/>
          <w:lang w:val="nl-NL"/>
        </w:rPr>
        <w:t>Akyürek</w:t>
      </w:r>
      <w:r w:rsidR="00526962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5275D8E3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58676C52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75B1BE5C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15F1933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75343C5" w:rsidR="00130BAC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185AFBA3" w14:textId="7ABB255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78958A1F" w14:textId="2FB11623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37AAFFC7" w14:textId="77777777" w:rsidR="00A807BC" w:rsidRPr="004B0435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6E395745" w14:textId="4800B7C2" w:rsidR="00CD4324" w:rsidRPr="004B0435" w:rsidRDefault="00DB74B7" w:rsidP="00CD4324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28D5D5B9" w14:textId="0A63DB40" w:rsidR="00CD4324" w:rsidRPr="008811B9" w:rsidRDefault="00CD4324" w:rsidP="00CD4324">
      <w:pPr>
        <w:spacing w:after="0"/>
        <w:contextualSpacing/>
        <w:rPr>
          <w:rFonts w:ascii="Cambria" w:hAnsi="Cambria"/>
          <w:i/>
          <w:sz w:val="24"/>
          <w:szCs w:val="24"/>
        </w:rPr>
      </w:pPr>
    </w:p>
    <w:p w14:paraId="33DEDFB9" w14:textId="09664301" w:rsidR="008811B9" w:rsidRPr="003D387D" w:rsidRDefault="00A753D5" w:rsidP="003D387D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>
        <w:rPr>
          <w:rFonts w:ascii="Cambria" w:hAnsi="Cambria"/>
          <w:b/>
        </w:rPr>
        <w:t xml:space="preserve"> </w:t>
      </w:r>
      <w:r w:rsidR="00437FE3">
        <w:rPr>
          <w:rFonts w:ascii="Cambria" w:hAnsi="Cambria"/>
        </w:rPr>
        <w:t>(2019)</w:t>
      </w:r>
      <w:r w:rsidR="003D387D">
        <w:rPr>
          <w:rFonts w:ascii="Cambria" w:hAnsi="Cambria"/>
        </w:rPr>
        <w:t xml:space="preserve"> </w:t>
      </w:r>
      <w:r w:rsidR="003D387D" w:rsidRPr="003D387D">
        <w:rPr>
          <w:rFonts w:ascii="Cambria" w:hAnsi="Cambria" w:cs="Calibri"/>
          <w:color w:val="141412"/>
          <w:shd w:val="clear" w:color="auto" w:fill="FFFFFF"/>
        </w:rPr>
        <w:t xml:space="preserve">– </w:t>
      </w: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8811B9">
      <w:pPr>
        <w:spacing w:after="0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8811B9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4C0A8BC2" w:rsid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11A4DCDE" w14:textId="69F70A82" w:rsidR="00C05684" w:rsidRDefault="00C0568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455B1184" w14:textId="0DE4EC9A" w:rsidR="00C05684" w:rsidRPr="00C05684" w:rsidRDefault="00C05684" w:rsidP="003D387D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Teaching and Mentoring in Academic Learning communities </w:t>
      </w:r>
      <w:r>
        <w:rPr>
          <w:rFonts w:ascii="Cambria" w:hAnsi="Cambria"/>
          <w:bCs/>
          <w:sz w:val="24"/>
          <w:szCs w:val="24"/>
        </w:rPr>
        <w:t>(2019)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– 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Teaching Unit Psychology, 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University of Gronin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gen, Groningen, the Netherlands</w:t>
      </w:r>
      <w:r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/>
          <w:bCs/>
          <w:sz w:val="24"/>
          <w:szCs w:val="24"/>
        </w:rPr>
        <w:t xml:space="preserve"> </w:t>
      </w:r>
    </w:p>
    <w:p w14:paraId="30357F14" w14:textId="0F58DC73" w:rsidR="004B0435" w:rsidRPr="004B0435" w:rsidRDefault="004B0435" w:rsidP="003D387D">
      <w:pPr>
        <w:spacing w:after="0"/>
        <w:contextualSpacing/>
        <w:jc w:val="both"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1686A51" w:rsidR="004B0435" w:rsidRPr="00C05684" w:rsidRDefault="004B0435" w:rsidP="003D387D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05684">
        <w:rPr>
          <w:rFonts w:ascii="Cambria" w:hAnsi="Cambria" w:cs="Calibri"/>
          <w:b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(</w:t>
      </w:r>
      <w:r w:rsidR="00022E38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8) – Experimenteel-Psychologi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sche Onderzoekschool, Amsterdam, </w:t>
      </w:r>
      <w:r w:rsidR="00C05684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the Netherlands</w:t>
      </w:r>
      <w:r w:rsidR="00C05684" w:rsidRPr="00C05684">
        <w:rPr>
          <w:rFonts w:ascii="Cambria" w:hAnsi="Cambria"/>
          <w:bCs/>
          <w:sz w:val="24"/>
          <w:szCs w:val="24"/>
          <w:lang w:val="nl-NL"/>
        </w:rPr>
        <w:t xml:space="preserve"> </w:t>
      </w:r>
      <w:r w:rsidR="00C05684" w:rsidRPr="00C05684">
        <w:rPr>
          <w:rFonts w:ascii="Cambria" w:hAnsi="Cambria"/>
          <w:b/>
          <w:bCs/>
          <w:sz w:val="24"/>
          <w:szCs w:val="24"/>
          <w:lang w:val="nl-NL"/>
        </w:rPr>
        <w:t xml:space="preserve"> </w:t>
      </w:r>
    </w:p>
    <w:p w14:paraId="34F558A6" w14:textId="4356B6DD" w:rsidR="004B0435" w:rsidRPr="00C05684" w:rsidRDefault="004B0435" w:rsidP="003D387D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</w:p>
    <w:p w14:paraId="2D0D20B0" w14:textId="62536646" w:rsidR="00924E37" w:rsidRPr="00C05684" w:rsidRDefault="004B0435" w:rsidP="003D387D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05684">
        <w:rPr>
          <w:rFonts w:ascii="Cambria" w:hAnsi="Cambria" w:cs="Calibri"/>
          <w:b/>
          <w:color w:val="141412"/>
          <w:sz w:val="24"/>
          <w:szCs w:val="24"/>
          <w:shd w:val="clear" w:color="auto" w:fill="FFFFFF"/>
          <w:lang w:val="nl-NL"/>
        </w:rPr>
        <w:t xml:space="preserve">Autumn school: Attention 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(</w:t>
      </w:r>
      <w:r w:rsidR="00022E38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sche Onderzoekschool, Amsterdam, </w:t>
      </w:r>
      <w:r w:rsidR="00C05684" w:rsidRPr="00C05684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the Netherlands</w:t>
      </w:r>
      <w:r w:rsidR="00C05684" w:rsidRPr="00C05684">
        <w:rPr>
          <w:rFonts w:ascii="Cambria" w:hAnsi="Cambria"/>
          <w:bCs/>
          <w:sz w:val="24"/>
          <w:szCs w:val="24"/>
          <w:lang w:val="nl-NL"/>
        </w:rPr>
        <w:t xml:space="preserve"> </w:t>
      </w:r>
      <w:r w:rsidR="00C05684" w:rsidRPr="00C05684">
        <w:rPr>
          <w:rFonts w:ascii="Cambria" w:hAnsi="Cambria"/>
          <w:b/>
          <w:bCs/>
          <w:sz w:val="24"/>
          <w:szCs w:val="24"/>
          <w:lang w:val="nl-NL"/>
        </w:rPr>
        <w:t xml:space="preserve"> </w:t>
      </w:r>
    </w:p>
    <w:p w14:paraId="7A6DD01D" w14:textId="77777777" w:rsidR="00E77D96" w:rsidRPr="00C05684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  <w:lang w:val="nl-NL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4D3011AF" w:rsidR="00974D8C" w:rsidRPr="004B0435" w:rsidRDefault="002D1F90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>
        <w:rPr>
          <w:rFonts w:ascii="Cambria" w:hAnsi="Cambria" w:cs="Arial"/>
          <w:b/>
          <w:sz w:val="24"/>
          <w:szCs w:val="24"/>
          <w:lang w:val="en-US"/>
        </w:rPr>
        <w:t>Ps</w:t>
      </w:r>
      <w:r w:rsidR="00974D8C" w:rsidRPr="00022E38">
        <w:rPr>
          <w:rFonts w:ascii="Cambria" w:hAnsi="Cambria" w:cs="Arial"/>
          <w:b/>
          <w:sz w:val="24"/>
          <w:szCs w:val="24"/>
          <w:lang w:val="en-US"/>
        </w:rPr>
        <w:t xml:space="preserve">ychologist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and  Children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BBA3CD" w14:textId="77777777" w:rsidR="006929BF" w:rsidRDefault="006929BF" w:rsidP="009E1FEB">
      <w:pPr>
        <w:spacing w:after="0" w:line="240" w:lineRule="auto"/>
      </w:pPr>
      <w:r>
        <w:separator/>
      </w:r>
    </w:p>
  </w:endnote>
  <w:endnote w:type="continuationSeparator" w:id="0">
    <w:p w14:paraId="65D493A9" w14:textId="77777777" w:rsidR="006929BF" w:rsidRDefault="006929BF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1247818A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11F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5AEBCF" w14:textId="77777777" w:rsidR="006929BF" w:rsidRDefault="006929BF" w:rsidP="009E1FEB">
      <w:pPr>
        <w:spacing w:after="0" w:line="240" w:lineRule="auto"/>
      </w:pPr>
      <w:r>
        <w:separator/>
      </w:r>
    </w:p>
  </w:footnote>
  <w:footnote w:type="continuationSeparator" w:id="0">
    <w:p w14:paraId="5333803A" w14:textId="77777777" w:rsidR="006929BF" w:rsidRDefault="006929BF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4FABcPq/AtAAAA"/>
  </w:docVars>
  <w:rsids>
    <w:rsidRoot w:val="00E32A7D"/>
    <w:rsid w:val="00022E38"/>
    <w:rsid w:val="000961B5"/>
    <w:rsid w:val="000A2D3F"/>
    <w:rsid w:val="000B3969"/>
    <w:rsid w:val="000D2C8A"/>
    <w:rsid w:val="000E7509"/>
    <w:rsid w:val="000F0245"/>
    <w:rsid w:val="00105461"/>
    <w:rsid w:val="00130BAC"/>
    <w:rsid w:val="001346AA"/>
    <w:rsid w:val="00185F1B"/>
    <w:rsid w:val="00254BCC"/>
    <w:rsid w:val="00261E44"/>
    <w:rsid w:val="00261FA2"/>
    <w:rsid w:val="002D1F90"/>
    <w:rsid w:val="002D5B19"/>
    <w:rsid w:val="00335870"/>
    <w:rsid w:val="00377E4A"/>
    <w:rsid w:val="003A4632"/>
    <w:rsid w:val="003A779D"/>
    <w:rsid w:val="003D387D"/>
    <w:rsid w:val="00437FE3"/>
    <w:rsid w:val="0045795C"/>
    <w:rsid w:val="00461FA0"/>
    <w:rsid w:val="0046659B"/>
    <w:rsid w:val="004B0435"/>
    <w:rsid w:val="004F2277"/>
    <w:rsid w:val="004F271D"/>
    <w:rsid w:val="00506958"/>
    <w:rsid w:val="00526962"/>
    <w:rsid w:val="00532F2D"/>
    <w:rsid w:val="00533C3D"/>
    <w:rsid w:val="00545253"/>
    <w:rsid w:val="00581820"/>
    <w:rsid w:val="0064246D"/>
    <w:rsid w:val="00675921"/>
    <w:rsid w:val="006762BF"/>
    <w:rsid w:val="0068639A"/>
    <w:rsid w:val="006929BF"/>
    <w:rsid w:val="006B0250"/>
    <w:rsid w:val="006B5314"/>
    <w:rsid w:val="006E1D2E"/>
    <w:rsid w:val="007011FA"/>
    <w:rsid w:val="0070693F"/>
    <w:rsid w:val="00772D5A"/>
    <w:rsid w:val="007D743B"/>
    <w:rsid w:val="007F568B"/>
    <w:rsid w:val="00820E65"/>
    <w:rsid w:val="00823DA4"/>
    <w:rsid w:val="00831E8A"/>
    <w:rsid w:val="00840632"/>
    <w:rsid w:val="0086476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6620"/>
    <w:rsid w:val="009E1FEB"/>
    <w:rsid w:val="00A753D5"/>
    <w:rsid w:val="00A807BC"/>
    <w:rsid w:val="00AF5C5E"/>
    <w:rsid w:val="00B12DD8"/>
    <w:rsid w:val="00B265FA"/>
    <w:rsid w:val="00BC2B90"/>
    <w:rsid w:val="00BC616B"/>
    <w:rsid w:val="00C05684"/>
    <w:rsid w:val="00C10646"/>
    <w:rsid w:val="00CD4324"/>
    <w:rsid w:val="00D04C60"/>
    <w:rsid w:val="00DA17C3"/>
    <w:rsid w:val="00DB74B7"/>
    <w:rsid w:val="00DC019A"/>
    <w:rsid w:val="00E32A7D"/>
    <w:rsid w:val="00E716AE"/>
    <w:rsid w:val="00E77D96"/>
    <w:rsid w:val="00E84EFE"/>
    <w:rsid w:val="00FA7B4B"/>
    <w:rsid w:val="00FC7E55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106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1090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46</cp:revision>
  <cp:lastPrinted>2019-10-15T12:27:00Z</cp:lastPrinted>
  <dcterms:created xsi:type="dcterms:W3CDTF">2019-03-22T09:18:00Z</dcterms:created>
  <dcterms:modified xsi:type="dcterms:W3CDTF">2020-09-22T08:45:00Z</dcterms:modified>
</cp:coreProperties>
</file>